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Jeddah,</w:t>
      </w:r>
      <w:r>
        <w:t xml:space="preserve"> </w:t>
      </w:r>
      <w:r>
        <w:t xml:space="preserve">Saudi</w:t>
      </w:r>
      <w:r>
        <w:t xml:space="preserve"> </w:t>
      </w:r>
      <w:r>
        <w:t xml:space="preserve">Arabia</w:t>
      </w:r>
    </w:p>
    <w:bookmarkStart w:id="22" w:name="Xc7dd8fb3552070e760de357b614c9e717200d0a"/>
    <w:p>
      <w:pPr>
        <w:pStyle w:val="Heading1"/>
      </w:pPr>
      <w:r>
        <w:t xml:space="preserve">SCHOLARSHIP APPLICATION LETTER FOR ADVANCED PSYCHIATRY TRAINING IN JEDDAH, SAUDI ARAB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King Abdullah International Medical Research Center (KAIMRC)</w:t>
      </w:r>
    </w:p>
    <w:p>
      <w:pPr>
        <w:pStyle w:val="BodyText"/>
      </w:pPr>
      <w:r>
        <w:t xml:space="preserve">Jeddah, Saudi Arabia</w:t>
      </w:r>
    </w:p>
    <w:bookmarkEnd w:id="20"/>
    <w:bookmarkStart w:id="21" w:name="X72ffd4781a865b444a4c210e09df272192329ab"/>
    <w:p>
      <w:pPr>
        <w:pStyle w:val="Heading2"/>
      </w:pPr>
      <w:r>
        <w:t xml:space="preserve">Subject: Scholarship Application Letter for Comprehensive Psychiatry Training in Saudi Arabia Jeddah</w:t>
      </w:r>
    </w:p>
    <w:p>
      <w:pPr>
        <w:pStyle w:val="FirstParagraph"/>
      </w:pPr>
      <w:r>
        <w:t xml:space="preserve">Dear Esteemed Scholarship Committee Members,</w:t>
      </w:r>
    </w:p>
    <w:p>
      <w:pPr>
        <w:pStyle w:val="BodyText"/>
      </w:pPr>
      <w:r>
        <w:t xml:space="preserve">I am writing this Scholarship Application Letter with profound enthusiasm to formally apply for the prestigious International Psychiatry Development Scholarship at King Abdullah International Medical Research Center (KAIMRC) in Jeddah, Saudi Arabia. As a dedicated medical professional committed to advancing mental health care in our society, I seek this transformative opportunity to complete my specialization as a Psychiatrist within Saudi Arabia's rapidly evolving healthcare ecosystem. This application represents not merely an academic pursuit but a strategic commitment to addressing critical mental health gaps across the Kingdom, particularly in Jeddah where diverse cultural and demographic needs demand specialized psychiatric expertise.</w:t>
      </w:r>
    </w:p>
    <w:p>
      <w:pPr>
        <w:pStyle w:val="BodyText"/>
      </w:pPr>
      <w:r>
        <w:t xml:space="preserve">Having completed my medical degree with honors at King Saud University Medical College, I have developed deep clinical experience through rotations at Riyadh Military Hospital and Al-Hada Central Hospital. During these placements, I witnessed firsthand the growing mental health crisis in Saudi Arabia – where stigma remains a significant barrier to care despite Vision 2030's emphasis on holistic well-being. In Jeddah alone, with its population exceeding 4 million and substantial expatriate communities, the demand for culturally competent Psychiatry services has surged by over 65% since 2020 according to Saudi Ministry of Health reports. As a future Psychiatrist, I recognize that traditional approaches often fail to address the unique psychological challenges faced by Jeddah's residents amid rapid urbanization and social transformation.</w:t>
      </w:r>
    </w:p>
    <w:p>
      <w:pPr>
        <w:pStyle w:val="BodyText"/>
      </w:pPr>
      <w:r>
        <w:t xml:space="preserve">My clinical immersion in psychiatric care during my residency revealed that only 3% of Saudi physicians specialize in mental health – a deficit directly impacting early intervention for conditions like depression, anxiety disorders, and trauma-related illnesses prevalent across all age groups. This scarcity is especially acute in Jeddah's underserved neighborhoods where access to certified Psychiatrists remains limited. I am therefore compelled to pursue advanced training through your scholarship program, which uniquely combines cutting-edge research at KAIMRC with community-focused clinical rotations in the Jeddah metropolitan area. The program’s emphasis on integrating Islamic psychology principles with evidence-based psychiatric practice aligns precisely with my professional philosophy of delivering culturally resonant mental health care.</w:t>
      </w:r>
    </w:p>
    <w:p>
      <w:pPr>
        <w:pStyle w:val="BodyText"/>
      </w:pPr>
      <w:r>
        <w:t xml:space="preserve">What makes this Scholarship Application Letter particularly significant is its alignment with Saudi Arabia's National Mental Health Strategy 2030, which prioritizes expanding psychiatric services across major cities. My proposed training will specifically focus on developing telepsychiatry frameworks tailored for Jeddah's diverse population – addressing barriers such as mobility constraints among elderly patients and cultural hesitancy among conservative communities. I have already collaborated with Jeddah-based NGOs like "Mindful Saudi" to design pilot outreach programs, demonstrating my proactive approach to community engagement. The scholarship would enable me to access KAIMRC’s specialized facilities for neuroscience research while conducting fieldwork in Jeddah’s public health centers, ensuring my training directly serves the Kingdom's strategic healthcare objectives.</w:t>
      </w:r>
    </w:p>
    <w:p>
      <w:pPr>
        <w:pStyle w:val="BodyText"/>
      </w:pPr>
      <w:r>
        <w:t xml:space="preserve">As a native Saudi citizen deeply familiar with local customs and values, I understand that effective Psychiatry requires more than clinical expertise – it demands cultural intelligence. During my recent work with refugee populations in Jeddah’s humanitarian corridors, I developed a trauma-informed care model incorporating family-centered approaches that respect Saudi familial structures. This experience reinforced my conviction that mental health services must be rooted in the community they serve. The scholarship would allow me to refine this model under KAIMRC’s mentorship while contributing to ongoing research on culturally adaptive interventions for common disorders in our context.</w:t>
      </w:r>
    </w:p>
    <w:p>
      <w:pPr>
        <w:pStyle w:val="BodyText"/>
      </w:pPr>
      <w:r>
        <w:t xml:space="preserve">I am particularly drawn to the scholarship's requirement for post-training service commitment, which mirrors my lifelong dedication to Saudi Arabia. Having witnessed how mental health struggles disrupt family stability and economic productivity in Jeddah's bustling commercial hubs, I have made a personal vow to establish a community psychiatry clinic in the Al-Salam area within three years of completing this program. My long-term vision includes creating a training pipeline for local medical students at King Abdulaziz University while developing awareness campaigns that destigmatize mental health care – directly supporting Vision 2030's goal of building a "knowledge-based society." This Scholarship Application Letter is therefore both an academic proposal and a pledge to become part of Saudi Arabia's healthcare transformation narrative.</w:t>
      </w:r>
    </w:p>
    <w:p>
      <w:pPr>
        <w:pStyle w:val="BodyText"/>
      </w:pPr>
      <w:r>
        <w:t xml:space="preserve">My qualifications include board certification in General Medicine, proficiency in Arabic (native) and English (IELTS 8.5), and publications on mental health advocacy in Gulf Medical Journal. I have also completed advanced training in Cognitive Behavioral Therapy at King Faisal Specialist Hospital – skills I intend to expand through KAIMRC's research partnerships. The financial support provided by this scholarship is essential, as private psychiatric residency programs in Saudi Arabia Jeddah typically require substantial investment that would otherwise delay my contribution to the Kingdom’s health infrastructure. Your sponsorship would not only fund my education but actively build capacity in a critical specialty area.</w:t>
      </w:r>
    </w:p>
    <w:p>
      <w:pPr>
        <w:pStyle w:val="BodyText"/>
      </w:pPr>
      <w:r>
        <w:t xml:space="preserve">When I stand before the KAIMRC committee during my interview, I will proudly articulate how this scholarship transforms from an educational opportunity into a catalyst for systemic change. As a future Psychiatrist committed to serving Saudi Arabia Jeddah, I envision myself as part of the generation that turns mental health care from an afterthought into a pillar of national well-being. The Kingdom's leadership in advancing healthcare innovation through Vision 2030 creates the perfect environment for this mission – and I am ready to dedicate my career to its realization.</w:t>
      </w:r>
    </w:p>
    <w:p>
      <w:pPr>
        <w:pStyle w:val="BodyText"/>
      </w:pPr>
      <w:r>
        <w:t xml:space="preserve">I respectfully submit this Scholarship Application Letter as a testament to my unwavering commitment. I have attached comprehensive documentation including academic transcripts, recommendation letters from senior physicians at Al-Imam University Hospital, and proof of community mental health projects. Thank you for considering how my training as a Psychiatrist can strengthen the healthcare landscape in Saudi Arabia Jeddah – where every life impacted represents progress toward our shared vision of a healthier Kingdom.</w:t>
      </w:r>
    </w:p>
    <w:p>
      <w:pPr>
        <w:pStyle w:val="BodyText"/>
      </w:pPr>
      <w:r>
        <w:t xml:space="preserve">Sincerely,</w:t>
      </w:r>
    </w:p>
    <w:p>
      <w:pPr>
        <w:pStyle w:val="BodyText"/>
      </w:pPr>
      <w:r>
        <w:rPr>
          <w:bCs/>
          <w:b/>
        </w:rPr>
        <w:t xml:space="preserve">[Your Full Name]</w:t>
      </w:r>
    </w:p>
    <w:p>
      <w:pPr>
        <w:pStyle w:val="BodyText"/>
      </w:pPr>
      <w:r>
        <w:rPr>
          <w:bCs/>
          <w:b/>
        </w:rPr>
        <w:t xml:space="preserve">Key Points Highlighted for Scholarship Committee:</w:t>
      </w:r>
    </w:p>
    <w:p>
      <w:pPr>
        <w:numPr>
          <w:ilvl w:val="0"/>
          <w:numId w:val="1001"/>
        </w:numPr>
        <w:pStyle w:val="Compact"/>
      </w:pPr>
      <w:r>
        <w:rPr>
          <w:bCs/>
          <w:b/>
        </w:rPr>
        <w:t xml:space="preserve">Strategic Alignment:</w:t>
      </w:r>
      <w:r>
        <w:t xml:space="preserve"> </w:t>
      </w:r>
      <w:r>
        <w:t xml:space="preserve">Direct connection to Saudi Vision 2030 mental health goals</w:t>
      </w:r>
    </w:p>
    <w:p>
      <w:pPr>
        <w:numPr>
          <w:ilvl w:val="0"/>
          <w:numId w:val="1001"/>
        </w:numPr>
        <w:pStyle w:val="Compact"/>
      </w:pPr>
      <w:r>
        <w:rPr>
          <w:bCs/>
          <w:b/>
        </w:rPr>
        <w:t xml:space="preserve">Cultural Competence:</w:t>
      </w:r>
      <w:r>
        <w:t xml:space="preserve"> </w:t>
      </w:r>
      <w:r>
        <w:t xml:space="preserve">Deep understanding of Jeddah's sociocultural context for effective Psychiatry practice</w:t>
      </w:r>
    </w:p>
    <w:p>
      <w:pPr>
        <w:numPr>
          <w:ilvl w:val="0"/>
          <w:numId w:val="1001"/>
        </w:numPr>
        <w:pStyle w:val="Compact"/>
      </w:pPr>
      <w:r>
        <w:rPr>
          <w:bCs/>
          <w:b/>
        </w:rPr>
        <w:t xml:space="preserve">Community Impact:</w:t>
      </w:r>
      <w:r>
        <w:t xml:space="preserve"> </w:t>
      </w:r>
      <w:r>
        <w:t xml:space="preserve">Proven experience developing mental health initiatives in Jeddah's underserved areas</w:t>
      </w:r>
    </w:p>
    <w:p>
      <w:pPr>
        <w:numPr>
          <w:ilvl w:val="0"/>
          <w:numId w:val="1001"/>
        </w:numPr>
        <w:pStyle w:val="Compact"/>
      </w:pPr>
      <w:r>
        <w:rPr>
          <w:bCs/>
          <w:b/>
        </w:rPr>
        <w:t xml:space="preserve">Tangible Outcomes:</w:t>
      </w:r>
      <w:r>
        <w:t xml:space="preserve"> </w:t>
      </w:r>
      <w:r>
        <w:t xml:space="preserve">Clear plan to establish community clinic in Al-Salam within 3 years post-training</w:t>
      </w:r>
    </w:p>
    <w:p>
      <w:pPr>
        <w:numPr>
          <w:ilvl w:val="0"/>
          <w:numId w:val="1001"/>
        </w:numPr>
        <w:pStyle w:val="Compact"/>
      </w:pPr>
      <w:r>
        <w:rPr>
          <w:bCs/>
          <w:b/>
        </w:rPr>
        <w:t xml:space="preserve">Scholarship Necessity:</w:t>
      </w:r>
      <w:r>
        <w:t xml:space="preserve"> </w:t>
      </w:r>
      <w:r>
        <w:t xml:space="preserve">Financial barrier removal enabling specialized Psychiatry training unavailable through private channels</w:t>
      </w:r>
    </w:p>
    <w:p>
      <w:pPr>
        <w:pStyle w:val="FirstParagraph"/>
      </w:pPr>
      <w:r>
        <w:t xml:space="preserve">Note: This Scholarship Application Letter exceeds 800 words and strategically integrates all required elements ("Scholarship Application Letter", "Psychiatrist", and "Saudi Arabia Jeddah") while maintaining professional context relevant to medical education in Saudi healthcar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Jeddah, Saudi Arabia</dc:title>
  <dc:creator/>
  <dc:language>en</dc:language>
  <cp:keywords/>
  <dcterms:created xsi:type="dcterms:W3CDTF">2026-07-23T17:26:28Z</dcterms:created>
  <dcterms:modified xsi:type="dcterms:W3CDTF">2026-07-23T17:26:28Z</dcterms:modified>
</cp:coreProperties>
</file>

<file path=docProps/custom.xml><?xml version="1.0" encoding="utf-8"?>
<Properties xmlns="http://schemas.openxmlformats.org/officeDocument/2006/custom-properties" xmlns:vt="http://schemas.openxmlformats.org/officeDocument/2006/docPropsVTypes"/>
</file>